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85419" w14:textId="77777777" w:rsidR="00DA372E" w:rsidRPr="005E7766" w:rsidRDefault="00DA372E" w:rsidP="00DA372E">
      <w:r w:rsidRPr="005E7766">
        <w:rPr>
          <w:rFonts w:ascii="Times New Roman" w:hAnsi="Times New Roman" w:cs="Times New Roman"/>
          <w:noProof/>
          <w:szCs w:val="24"/>
          <w:lang w:eastAsia="en-ZA"/>
        </w:rPr>
        <w:drawing>
          <wp:anchor distT="0" distB="0" distL="114300" distR="114300" simplePos="0" relativeHeight="251660288" behindDoc="1" locked="0" layoutInCell="1" allowOverlap="1" wp14:anchorId="05C5458E" wp14:editId="7C0A1F2A">
            <wp:simplePos x="0" y="0"/>
            <wp:positionH relativeFrom="margin">
              <wp:align>center</wp:align>
            </wp:positionH>
            <wp:positionV relativeFrom="paragraph">
              <wp:posOffset>-3175</wp:posOffset>
            </wp:positionV>
            <wp:extent cx="4785756" cy="3278072"/>
            <wp:effectExtent l="0" t="0" r="0" b="0"/>
            <wp:wrapNone/>
            <wp:docPr id="2" name="Picture 2" descr="Beaulieu-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eaulieu-Colle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84" b="14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756" cy="3278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BF2BE9" w14:textId="77777777" w:rsidR="00DA372E" w:rsidRPr="005E7766" w:rsidRDefault="00DA372E" w:rsidP="00DA372E"/>
    <w:p w14:paraId="1004418B" w14:textId="77777777" w:rsidR="00DA372E" w:rsidRPr="005E7766" w:rsidRDefault="00DA372E" w:rsidP="00DA372E"/>
    <w:p w14:paraId="0E53384F" w14:textId="77777777" w:rsidR="00DA372E" w:rsidRPr="005E7766" w:rsidRDefault="00DA372E" w:rsidP="00DA372E"/>
    <w:p w14:paraId="29A3D4C4" w14:textId="77777777" w:rsidR="00DA372E" w:rsidRPr="005E7766" w:rsidRDefault="00DA372E" w:rsidP="00DA372E"/>
    <w:p w14:paraId="0D26212C" w14:textId="77777777" w:rsidR="00DA372E" w:rsidRPr="005E7766" w:rsidRDefault="00DA372E" w:rsidP="00DA372E"/>
    <w:p w14:paraId="0AD350C8" w14:textId="77777777" w:rsidR="00DA372E" w:rsidRPr="005E7766" w:rsidRDefault="00DA372E" w:rsidP="00DA372E"/>
    <w:p w14:paraId="67CEBA2F" w14:textId="77777777" w:rsidR="00DA372E" w:rsidRPr="005E7766" w:rsidRDefault="00DA372E" w:rsidP="00DA372E"/>
    <w:p w14:paraId="00C97964" w14:textId="77777777" w:rsidR="00DA372E" w:rsidRPr="005E7766" w:rsidRDefault="00DA372E" w:rsidP="00DA372E"/>
    <w:p w14:paraId="4C429C69" w14:textId="77777777" w:rsidR="00DA372E" w:rsidRPr="005E7766" w:rsidRDefault="00DA372E" w:rsidP="00DA372E"/>
    <w:p w14:paraId="327752FF" w14:textId="77777777" w:rsidR="00DA372E" w:rsidRPr="005E7766" w:rsidRDefault="00DA372E" w:rsidP="00DA372E"/>
    <w:p w14:paraId="26B7C054" w14:textId="77777777" w:rsidR="00DA372E" w:rsidRPr="005E7766" w:rsidRDefault="00DA372E" w:rsidP="00DA372E"/>
    <w:p w14:paraId="725A1920" w14:textId="77777777" w:rsidR="00DA372E" w:rsidRDefault="00DA372E" w:rsidP="00DA372E">
      <w:pPr>
        <w:pStyle w:val="Title"/>
        <w:jc w:val="center"/>
        <w:rPr>
          <w:rFonts w:ascii="Californian FB" w:hAnsi="Californian FB"/>
          <w:color w:val="000000" w:themeColor="text1"/>
        </w:rPr>
      </w:pPr>
    </w:p>
    <w:p w14:paraId="0582CCD3" w14:textId="77777777" w:rsidR="00DA372E" w:rsidRDefault="00DA372E" w:rsidP="00DA372E">
      <w:pPr>
        <w:pStyle w:val="Title"/>
        <w:jc w:val="center"/>
        <w:rPr>
          <w:rFonts w:ascii="Californian FB" w:hAnsi="Californian FB"/>
          <w:color w:val="000000" w:themeColor="text1"/>
        </w:rPr>
      </w:pPr>
    </w:p>
    <w:p w14:paraId="05F87939" w14:textId="77777777" w:rsidR="00DA372E" w:rsidRDefault="00DA372E" w:rsidP="00DA372E">
      <w:pPr>
        <w:pStyle w:val="Title"/>
        <w:jc w:val="center"/>
        <w:rPr>
          <w:rFonts w:ascii="Californian FB" w:hAnsi="Californian FB"/>
          <w:color w:val="000000" w:themeColor="text1"/>
        </w:rPr>
      </w:pPr>
    </w:p>
    <w:p w14:paraId="284F2686" w14:textId="77777777" w:rsidR="00DA372E" w:rsidRPr="005E7766" w:rsidRDefault="00DA372E" w:rsidP="00DA372E">
      <w:pPr>
        <w:pStyle w:val="Title"/>
        <w:jc w:val="center"/>
        <w:rPr>
          <w:rFonts w:ascii="Californian FB" w:hAnsi="Californian FB"/>
          <w:color w:val="000000" w:themeColor="text1"/>
        </w:rPr>
      </w:pPr>
      <w:r w:rsidRPr="005E7766">
        <w:rPr>
          <w:rFonts w:ascii="Californian FB" w:hAnsi="Californian FB"/>
          <w:noProof/>
          <w:color w:val="000000" w:themeColor="text1"/>
          <w:lang w:eastAsia="en-ZA"/>
        </w:rPr>
        <w:drawing>
          <wp:anchor distT="152400" distB="152400" distL="152400" distR="152400" simplePos="0" relativeHeight="251659264" behindDoc="1" locked="0" layoutInCell="1" allowOverlap="1" wp14:anchorId="2B5A9282" wp14:editId="4CB34FA1">
            <wp:simplePos x="0" y="0"/>
            <wp:positionH relativeFrom="page">
              <wp:align>left</wp:align>
            </wp:positionH>
            <wp:positionV relativeFrom="paragraph">
              <wp:posOffset>7445829</wp:posOffset>
            </wp:positionV>
            <wp:extent cx="7565110" cy="2312670"/>
            <wp:effectExtent l="0" t="0" r="0" b="0"/>
            <wp:wrapNone/>
            <wp:docPr id="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asted-image.png"/>
                    <pic:cNvPicPr/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110" cy="23126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5E7766">
        <w:rPr>
          <w:rFonts w:ascii="Californian FB" w:hAnsi="Californian FB"/>
          <w:color w:val="000000" w:themeColor="text1"/>
        </w:rPr>
        <w:t>Richard Huang</w:t>
      </w:r>
    </w:p>
    <w:p w14:paraId="7F859999" w14:textId="77777777" w:rsidR="00DA372E" w:rsidRPr="005E7766" w:rsidRDefault="00DA372E" w:rsidP="00DA372E"/>
    <w:p w14:paraId="43628841" w14:textId="77777777" w:rsidR="00DA372E" w:rsidRPr="005E7766" w:rsidRDefault="00DA372E" w:rsidP="00DA372E"/>
    <w:p w14:paraId="36120140" w14:textId="22E1021B" w:rsidR="00DA372E" w:rsidRPr="005E7766" w:rsidRDefault="00296AE1" w:rsidP="00DA372E">
      <w:pPr>
        <w:jc w:val="center"/>
        <w:rPr>
          <w:rFonts w:ascii="Californian FB" w:hAnsi="Californian FB"/>
          <w:sz w:val="56"/>
          <w:szCs w:val="56"/>
        </w:rPr>
      </w:pPr>
      <w:r>
        <w:rPr>
          <w:rFonts w:ascii="Californian FB" w:hAnsi="Californian FB"/>
          <w:sz w:val="56"/>
          <w:szCs w:val="56"/>
        </w:rPr>
        <w:t>Testing</w:t>
      </w:r>
      <w:bookmarkStart w:id="0" w:name="_GoBack"/>
      <w:bookmarkEnd w:id="0"/>
      <w:r w:rsidR="00DA372E" w:rsidRPr="005E7766">
        <w:rPr>
          <w:rFonts w:ascii="Californian FB" w:hAnsi="Californian FB"/>
          <w:sz w:val="56"/>
          <w:szCs w:val="56"/>
        </w:rPr>
        <w:t>:</w:t>
      </w:r>
    </w:p>
    <w:p w14:paraId="6BC6D3B5" w14:textId="77777777" w:rsidR="00DA372E" w:rsidRPr="005E7766" w:rsidRDefault="00DA372E" w:rsidP="00DA372E">
      <w:pPr>
        <w:jc w:val="center"/>
        <w:rPr>
          <w:rFonts w:ascii="Californian FB" w:hAnsi="Californian FB"/>
          <w:sz w:val="56"/>
          <w:szCs w:val="56"/>
        </w:rPr>
      </w:pPr>
      <w:r w:rsidRPr="005E7766">
        <w:rPr>
          <w:rFonts w:ascii="Californian FB" w:hAnsi="Californian FB"/>
          <w:sz w:val="56"/>
          <w:szCs w:val="56"/>
        </w:rPr>
        <w:t>North Arrow</w:t>
      </w:r>
    </w:p>
    <w:p w14:paraId="45B4B054" w14:textId="77777777" w:rsidR="00DA372E" w:rsidRPr="005E7766" w:rsidRDefault="00DA372E" w:rsidP="00DA372E"/>
    <w:p w14:paraId="3FDD5DCF" w14:textId="77777777" w:rsidR="00DA372E" w:rsidRDefault="00DA372E" w:rsidP="00DA372E">
      <w:pPr>
        <w:rPr>
          <w:color w:val="3366FF"/>
        </w:rPr>
      </w:pPr>
      <w:r w:rsidRPr="005E7766">
        <w:rPr>
          <w:noProof/>
          <w:lang w:eastAsia="en-ZA"/>
        </w:rPr>
        <w:drawing>
          <wp:anchor distT="152400" distB="152400" distL="152400" distR="152400" simplePos="0" relativeHeight="251661312" behindDoc="1" locked="0" layoutInCell="1" allowOverlap="1" wp14:anchorId="1602BB7E" wp14:editId="01DF88C0">
            <wp:simplePos x="0" y="0"/>
            <wp:positionH relativeFrom="page">
              <wp:align>left</wp:align>
            </wp:positionH>
            <wp:positionV relativeFrom="paragraph">
              <wp:posOffset>313822</wp:posOffset>
            </wp:positionV>
            <wp:extent cx="7552706" cy="2312670"/>
            <wp:effectExtent l="0" t="0" r="0" b="0"/>
            <wp:wrapNone/>
            <wp:docPr id="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asted-image.png"/>
                    <pic:cNvPicPr/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706" cy="231267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649921" w14:textId="77777777" w:rsidR="00DA372E" w:rsidRDefault="00DA372E" w:rsidP="00DA372E"/>
    <w:p w14:paraId="7053530A" w14:textId="77777777" w:rsidR="00DA372E" w:rsidRDefault="00DA372E" w:rsidP="00DA372E">
      <w:r w:rsidRPr="005E7766">
        <w:rPr>
          <w:noProof/>
          <w:lang w:eastAsia="en-ZA"/>
        </w:rPr>
        <w:drawing>
          <wp:inline distT="0" distB="0" distL="0" distR="0" wp14:anchorId="778DD529" wp14:editId="17377492">
            <wp:extent cx="5274310" cy="4038600"/>
            <wp:effectExtent l="0" t="0" r="0" b="0"/>
            <wp:docPr id="1" name="Picture 1" descr="vintage-north-arrow-ubication-by-Vex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intage-north-arrow-ubication-by-Vexels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29"/>
                    <a:stretch/>
                  </pic:blipFill>
                  <pic:spPr bwMode="auto">
                    <a:xfrm>
                      <a:off x="0" y="0"/>
                      <a:ext cx="527431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58E7C" w14:textId="77777777" w:rsidR="00DA372E" w:rsidRDefault="00DA372E" w:rsidP="00DA372E"/>
    <w:p w14:paraId="3557FB99" w14:textId="77777777" w:rsidR="00DA372E" w:rsidRDefault="00DA372E" w:rsidP="00DA372E"/>
    <w:p w14:paraId="0B5BDA2D" w14:textId="77777777" w:rsidR="00DA372E" w:rsidRDefault="00DA372E" w:rsidP="00DA372E"/>
    <w:p w14:paraId="5DCDAFA9" w14:textId="77777777" w:rsidR="00DA372E" w:rsidRDefault="00DA372E" w:rsidP="00DA372E"/>
    <w:p w14:paraId="36D8D2E4" w14:textId="77777777" w:rsidR="00DA372E" w:rsidRPr="005E7766" w:rsidRDefault="00DA372E" w:rsidP="00DA372E">
      <w:pPr>
        <w:jc w:val="center"/>
        <w:rPr>
          <w:rFonts w:ascii="Colonna MT" w:hAnsi="Colonna MT"/>
          <w:color w:val="1F2B4C"/>
          <w:sz w:val="144"/>
        </w:rPr>
      </w:pPr>
      <w:r w:rsidRPr="005E7766">
        <w:rPr>
          <w:rFonts w:ascii="Colonna MT" w:hAnsi="Colonna MT"/>
          <w:color w:val="1F2B4C"/>
          <w:sz w:val="144"/>
        </w:rPr>
        <w:t>North Arrow</w:t>
      </w:r>
    </w:p>
    <w:p w14:paraId="371F4F44" w14:textId="77777777" w:rsidR="00DA372E" w:rsidRPr="005E7766" w:rsidRDefault="00DA372E" w:rsidP="00DA372E">
      <w:pPr>
        <w:jc w:val="center"/>
        <w:rPr>
          <w:rFonts w:ascii="Californian FB" w:hAnsi="Californian FB"/>
          <w:color w:val="01436B"/>
          <w:sz w:val="40"/>
          <w:szCs w:val="40"/>
        </w:rPr>
      </w:pPr>
      <w:r w:rsidRPr="005E7766">
        <w:rPr>
          <w:rFonts w:ascii="Californian FB" w:hAnsi="Californian FB"/>
          <w:color w:val="01436B"/>
          <w:sz w:val="40"/>
          <w:szCs w:val="40"/>
        </w:rPr>
        <w:t>Richard Huang</w:t>
      </w:r>
    </w:p>
    <w:p w14:paraId="4730C6C2" w14:textId="77777777" w:rsidR="00DA372E" w:rsidRDefault="00DA372E" w:rsidP="00DA372E"/>
    <w:p w14:paraId="3545DF43" w14:textId="77777777" w:rsidR="00DA372E" w:rsidRDefault="00DA372E" w:rsidP="00DA372E"/>
    <w:p w14:paraId="5492DE90" w14:textId="77777777" w:rsidR="00DA372E" w:rsidRDefault="00DA372E" w:rsidP="00DA372E"/>
    <w:p w14:paraId="21711042" w14:textId="77777777" w:rsidR="00DA372E" w:rsidRDefault="00DA372E" w:rsidP="00DA372E"/>
    <w:p w14:paraId="441A589A" w14:textId="77777777" w:rsidR="00DA372E" w:rsidRDefault="00DA372E" w:rsidP="00DA372E">
      <w:pPr>
        <w:pStyle w:val="Heading1"/>
        <w:rPr>
          <w:noProof/>
        </w:rPr>
      </w:pPr>
      <w:bookmarkStart w:id="1" w:name="_Toc511225335"/>
      <w:bookmarkStart w:id="2" w:name="_Toc511430713"/>
      <w:bookmarkStart w:id="3" w:name="_Toc511430840"/>
      <w:bookmarkStart w:id="4" w:name="_Toc523785834"/>
      <w:r>
        <w:t>Table of Content</w:t>
      </w:r>
      <w:bookmarkEnd w:id="1"/>
      <w:bookmarkEnd w:id="2"/>
      <w:bookmarkEnd w:id="3"/>
      <w:bookmarkEnd w:id="4"/>
      <w:r>
        <w:tab/>
      </w:r>
      <w:r>
        <w:fldChar w:fldCharType="begin"/>
      </w:r>
      <w:r>
        <w:instrText xml:space="preserve"> TOC \o "1-3" \h \z \u </w:instrText>
      </w:r>
      <w:r>
        <w:fldChar w:fldCharType="separate"/>
      </w:r>
    </w:p>
    <w:p w14:paraId="41C5DF91" w14:textId="762E40F3" w:rsidR="00DA372E" w:rsidRDefault="00296AE1">
      <w:pPr>
        <w:pStyle w:val="TOC1"/>
        <w:tabs>
          <w:tab w:val="right" w:leader="dot" w:pos="8630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en-US" w:eastAsia="zh-CN"/>
        </w:rPr>
      </w:pPr>
      <w:hyperlink w:anchor="_Toc523785834" w:history="1">
        <w:r w:rsidR="00DA372E" w:rsidRPr="005078BB">
          <w:rPr>
            <w:rStyle w:val="Hyperlink"/>
            <w:noProof/>
          </w:rPr>
          <w:t>Table of Content</w:t>
        </w:r>
        <w:r w:rsidR="00DA372E">
          <w:rPr>
            <w:noProof/>
            <w:webHidden/>
          </w:rPr>
          <w:tab/>
        </w:r>
        <w:r w:rsidR="00DA372E">
          <w:rPr>
            <w:noProof/>
            <w:webHidden/>
          </w:rPr>
          <w:fldChar w:fldCharType="begin"/>
        </w:r>
        <w:r w:rsidR="00DA372E">
          <w:rPr>
            <w:noProof/>
            <w:webHidden/>
          </w:rPr>
          <w:instrText xml:space="preserve"> PAGEREF _Toc523785834 \h </w:instrText>
        </w:r>
        <w:r w:rsidR="00DA372E">
          <w:rPr>
            <w:noProof/>
            <w:webHidden/>
          </w:rPr>
        </w:r>
        <w:r w:rsidR="00DA372E">
          <w:rPr>
            <w:noProof/>
            <w:webHidden/>
          </w:rPr>
          <w:fldChar w:fldCharType="separate"/>
        </w:r>
        <w:r w:rsidR="00C67D29">
          <w:rPr>
            <w:noProof/>
            <w:webHidden/>
          </w:rPr>
          <w:t>3</w:t>
        </w:r>
        <w:r w:rsidR="00DA372E">
          <w:rPr>
            <w:noProof/>
            <w:webHidden/>
          </w:rPr>
          <w:fldChar w:fldCharType="end"/>
        </w:r>
      </w:hyperlink>
    </w:p>
    <w:p w14:paraId="4A23EB5E" w14:textId="77777777" w:rsidR="00DA372E" w:rsidRPr="009B6839" w:rsidRDefault="00DA372E" w:rsidP="00DA372E">
      <w:pPr>
        <w:rPr>
          <w:lang w:val="en-ZA" w:eastAsia="en-US"/>
        </w:rPr>
      </w:pPr>
      <w:r>
        <w:fldChar w:fldCharType="end"/>
      </w:r>
    </w:p>
    <w:p w14:paraId="5F095521" w14:textId="77777777" w:rsidR="00DA372E" w:rsidRDefault="00DA372E" w:rsidP="00DA372E"/>
    <w:p w14:paraId="0413C6FB" w14:textId="77777777" w:rsidR="00DA372E" w:rsidRDefault="00DA372E" w:rsidP="00DA372E"/>
    <w:p w14:paraId="3BC852E4" w14:textId="088C7C0F" w:rsidR="00F44A98" w:rsidRDefault="00F44A98"/>
    <w:p w14:paraId="107FFD48" w14:textId="19245E9E" w:rsidR="00DA372E" w:rsidRDefault="00DA372E"/>
    <w:p w14:paraId="234E945D" w14:textId="189E79C5" w:rsidR="00DA372E" w:rsidRDefault="00DA372E"/>
    <w:p w14:paraId="12B24712" w14:textId="5C5D4279" w:rsidR="00DA372E" w:rsidRDefault="00DA372E"/>
    <w:p w14:paraId="00CBF9FF" w14:textId="2C425D8A" w:rsidR="00DA372E" w:rsidRDefault="00DA372E"/>
    <w:p w14:paraId="090B4FED" w14:textId="1205FF72" w:rsidR="00DA372E" w:rsidRDefault="00DA372E"/>
    <w:p w14:paraId="0B25670F" w14:textId="34EF73D8" w:rsidR="00DA372E" w:rsidRDefault="00DA372E"/>
    <w:p w14:paraId="613BE8F1" w14:textId="526441F9" w:rsidR="00DA372E" w:rsidRDefault="00DA372E"/>
    <w:p w14:paraId="6B43DC80" w14:textId="256EFBAF" w:rsidR="00DA372E" w:rsidRDefault="00DA372E"/>
    <w:p w14:paraId="2DBA32AE" w14:textId="5B370956" w:rsidR="00DA372E" w:rsidRDefault="00DA372E"/>
    <w:p w14:paraId="696E170F" w14:textId="3F778D17" w:rsidR="00DA372E" w:rsidRDefault="00DA372E"/>
    <w:p w14:paraId="686C81BF" w14:textId="25BA66C9" w:rsidR="00DA372E" w:rsidRDefault="00DA372E"/>
    <w:p w14:paraId="7B060428" w14:textId="30DA7C40" w:rsidR="00DA372E" w:rsidRDefault="00DA372E"/>
    <w:p w14:paraId="48DD77B2" w14:textId="7345B656" w:rsidR="00DA372E" w:rsidRDefault="00DA372E"/>
    <w:p w14:paraId="5470F6CE" w14:textId="0CB91687" w:rsidR="00DA372E" w:rsidRDefault="00DA372E"/>
    <w:p w14:paraId="33A1FCC7" w14:textId="686B3FEC" w:rsidR="00DA372E" w:rsidRDefault="00DA372E"/>
    <w:p w14:paraId="75803492" w14:textId="526DBE33" w:rsidR="00DA372E" w:rsidRDefault="00DA372E"/>
    <w:p w14:paraId="5726796D" w14:textId="7A0D2EB3" w:rsidR="00DA372E" w:rsidRDefault="00DA372E"/>
    <w:p w14:paraId="66C57CA4" w14:textId="414B83E8" w:rsidR="00DA372E" w:rsidRDefault="00DA372E"/>
    <w:p w14:paraId="09103D71" w14:textId="4F11C994" w:rsidR="00DA372E" w:rsidRDefault="00DA372E"/>
    <w:p w14:paraId="786F0F13" w14:textId="57A243B6" w:rsidR="00DA372E" w:rsidRDefault="00DA372E"/>
    <w:p w14:paraId="070C880B" w14:textId="06CBC931" w:rsidR="00DA372E" w:rsidRDefault="00DA372E"/>
    <w:p w14:paraId="2475D964" w14:textId="6BD360DC" w:rsidR="00DA372E" w:rsidRDefault="00DA372E" w:rsidP="00DA372E">
      <w:pPr>
        <w:pStyle w:val="Heading1"/>
      </w:pPr>
      <w:r>
        <w:lastRenderedPageBreak/>
        <w:t>Testing</w:t>
      </w:r>
    </w:p>
    <w:tbl>
      <w:tblPr>
        <w:tblStyle w:val="GridTable4-Accent1"/>
        <w:tblW w:w="10165" w:type="dxa"/>
        <w:tblLayout w:type="fixed"/>
        <w:tblLook w:val="04A0" w:firstRow="1" w:lastRow="0" w:firstColumn="1" w:lastColumn="0" w:noHBand="0" w:noVBand="1"/>
      </w:tblPr>
      <w:tblGrid>
        <w:gridCol w:w="1615"/>
        <w:gridCol w:w="1260"/>
        <w:gridCol w:w="1170"/>
        <w:gridCol w:w="3189"/>
        <w:gridCol w:w="2931"/>
      </w:tblGrid>
      <w:tr w:rsidR="00A81C0B" w14:paraId="79DF65DC" w14:textId="77777777" w:rsidTr="002C0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893CED4" w14:textId="5B2F6FD8" w:rsidR="00B85B58" w:rsidRDefault="00B85B58" w:rsidP="00754D3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Testing Area</w:t>
            </w:r>
          </w:p>
        </w:tc>
        <w:tc>
          <w:tcPr>
            <w:tcW w:w="1260" w:type="dxa"/>
          </w:tcPr>
          <w:p w14:paraId="43AD4A02" w14:textId="3A35CDF1" w:rsidR="00B85B58" w:rsidRDefault="00B85B58" w:rsidP="00754D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ata type</w:t>
            </w:r>
          </w:p>
        </w:tc>
        <w:tc>
          <w:tcPr>
            <w:tcW w:w="1170" w:type="dxa"/>
          </w:tcPr>
          <w:p w14:paraId="075825E7" w14:textId="486B26CA" w:rsidR="00B85B58" w:rsidRDefault="00B85B58" w:rsidP="00754D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ata Example</w:t>
            </w:r>
          </w:p>
        </w:tc>
        <w:tc>
          <w:tcPr>
            <w:tcW w:w="3189" w:type="dxa"/>
          </w:tcPr>
          <w:p w14:paraId="045890DC" w14:textId="48B22447" w:rsidR="00B85B58" w:rsidRDefault="00B85B58" w:rsidP="00754D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Results</w:t>
            </w:r>
          </w:p>
        </w:tc>
        <w:tc>
          <w:tcPr>
            <w:tcW w:w="2931" w:type="dxa"/>
          </w:tcPr>
          <w:p w14:paraId="39728830" w14:textId="7004D47C" w:rsidR="00B85B58" w:rsidRDefault="00B85B58" w:rsidP="00754D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escription</w:t>
            </w:r>
          </w:p>
        </w:tc>
      </w:tr>
      <w:tr w:rsidR="001E7DD6" w14:paraId="52C5BF90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 w:val="restart"/>
          </w:tcPr>
          <w:p w14:paraId="1FA8DE03" w14:textId="5A6CEC0D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Login</w:t>
            </w:r>
          </w:p>
          <w:p w14:paraId="0A53B39E" w14:textId="456A721F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Username </w:t>
            </w:r>
          </w:p>
        </w:tc>
        <w:tc>
          <w:tcPr>
            <w:tcW w:w="1260" w:type="dxa"/>
          </w:tcPr>
          <w:p w14:paraId="28953300" w14:textId="67F4928B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</w:t>
            </w:r>
          </w:p>
        </w:tc>
        <w:tc>
          <w:tcPr>
            <w:tcW w:w="1170" w:type="dxa"/>
          </w:tcPr>
          <w:p w14:paraId="74346A39" w14:textId="683CAC35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3189" w:type="dxa"/>
          </w:tcPr>
          <w:p w14:paraId="007DAC3F" w14:textId="55E6A08E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0BAA5CA1" wp14:editId="6CB89F1B">
                  <wp:extent cx="1272540" cy="974288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451" cy="998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5F6B47D4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481E7044" w14:textId="31AF7518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7D5148E8" w14:textId="77777777" w:rsidTr="002C0A9C">
        <w:trPr>
          <w:trHeight w:val="1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  <w:shd w:val="clear" w:color="auto" w:fill="D9E2F3" w:themeFill="accent1" w:themeFillTint="33"/>
          </w:tcPr>
          <w:p w14:paraId="111E40F4" w14:textId="77777777" w:rsidR="00BD38BD" w:rsidRDefault="00BD38BD" w:rsidP="00BD38BD">
            <w:pPr>
              <w:rPr>
                <w:lang w:val="en-ZA" w:eastAsia="en-US"/>
              </w:rPr>
            </w:pPr>
          </w:p>
        </w:tc>
        <w:tc>
          <w:tcPr>
            <w:tcW w:w="1260" w:type="dxa"/>
            <w:shd w:val="clear" w:color="auto" w:fill="D9E2F3" w:themeFill="accent1" w:themeFillTint="33"/>
          </w:tcPr>
          <w:p w14:paraId="50AE7B20" w14:textId="3F4D8049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</w:p>
          <w:p w14:paraId="1B3F48F0" w14:textId="23A00BFA" w:rsidR="00BD38BD" w:rsidRPr="001C1E80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unregistered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50B65417" w14:textId="2A5BD950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“Hitler”</w:t>
            </w:r>
          </w:p>
        </w:tc>
        <w:tc>
          <w:tcPr>
            <w:tcW w:w="3189" w:type="dxa"/>
            <w:shd w:val="clear" w:color="auto" w:fill="D9E2F3" w:themeFill="accent1" w:themeFillTint="33"/>
          </w:tcPr>
          <w:p w14:paraId="7DC4CB8C" w14:textId="55E089BB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10BD80" wp14:editId="794807B4">
                  <wp:extent cx="1287780" cy="985957"/>
                  <wp:effectExtent l="0" t="0" r="762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741" cy="1030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  <w:shd w:val="clear" w:color="auto" w:fill="D9E2F3" w:themeFill="accent1" w:themeFillTint="33"/>
          </w:tcPr>
          <w:p w14:paraId="62F6708C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01C1A7DC" w14:textId="2348915D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351C6" w14:paraId="0F5075E7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 w:val="restart"/>
          </w:tcPr>
          <w:p w14:paraId="0752CF82" w14:textId="398613C9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Login Password </w:t>
            </w:r>
          </w:p>
        </w:tc>
        <w:tc>
          <w:tcPr>
            <w:tcW w:w="1260" w:type="dxa"/>
          </w:tcPr>
          <w:p w14:paraId="64AC6E60" w14:textId="245B93AA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</w:t>
            </w:r>
          </w:p>
        </w:tc>
        <w:tc>
          <w:tcPr>
            <w:tcW w:w="1170" w:type="dxa"/>
          </w:tcPr>
          <w:p w14:paraId="2752F623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3189" w:type="dxa"/>
          </w:tcPr>
          <w:p w14:paraId="374042D3" w14:textId="2CDFD91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2298205F" wp14:editId="1A70CDC6">
                  <wp:extent cx="1242060" cy="950952"/>
                  <wp:effectExtent l="0" t="0" r="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33" cy="964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867DC73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0EEF59B0" w14:textId="5380F208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A81C0B" w14:paraId="37445722" w14:textId="77777777" w:rsidTr="002C0A9C">
        <w:trPr>
          <w:trHeight w:val="2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vMerge/>
            <w:shd w:val="clear" w:color="auto" w:fill="D9E2F3" w:themeFill="accent1" w:themeFillTint="33"/>
          </w:tcPr>
          <w:p w14:paraId="19003939" w14:textId="77777777" w:rsidR="00BD38BD" w:rsidRDefault="00BD38BD" w:rsidP="00BD38BD">
            <w:pPr>
              <w:rPr>
                <w:lang w:val="en-ZA" w:eastAsia="en-US"/>
              </w:rPr>
            </w:pPr>
          </w:p>
        </w:tc>
        <w:tc>
          <w:tcPr>
            <w:tcW w:w="1260" w:type="dxa"/>
            <w:shd w:val="clear" w:color="auto" w:fill="D9E2F3" w:themeFill="accent1" w:themeFillTint="33"/>
          </w:tcPr>
          <w:p w14:paraId="389FEDB7" w14:textId="6EC33A1A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Incorrect</w:t>
            </w:r>
          </w:p>
        </w:tc>
        <w:tc>
          <w:tcPr>
            <w:tcW w:w="1170" w:type="dxa"/>
            <w:shd w:val="clear" w:color="auto" w:fill="D9E2F3" w:themeFill="accent1" w:themeFillTint="33"/>
          </w:tcPr>
          <w:p w14:paraId="6A6F4D2F" w14:textId="2CDF4CAB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$%@Q$#%</w:t>
            </w:r>
          </w:p>
        </w:tc>
        <w:tc>
          <w:tcPr>
            <w:tcW w:w="3189" w:type="dxa"/>
            <w:shd w:val="clear" w:color="auto" w:fill="D9E2F3" w:themeFill="accent1" w:themeFillTint="33"/>
          </w:tcPr>
          <w:p w14:paraId="4AF0FDC2" w14:textId="5F1C8FAB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C086E2" wp14:editId="44239671">
                  <wp:extent cx="1272540" cy="974288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6187" cy="992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  <w:shd w:val="clear" w:color="auto" w:fill="D9E2F3" w:themeFill="accent1" w:themeFillTint="33"/>
          </w:tcPr>
          <w:p w14:paraId="4494687C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1A43D4B8" w14:textId="0C793AC9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4D587A2B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CC7E4E7" w14:textId="528B3E81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Login username and Password</w:t>
            </w:r>
          </w:p>
        </w:tc>
        <w:tc>
          <w:tcPr>
            <w:tcW w:w="1260" w:type="dxa"/>
          </w:tcPr>
          <w:p w14:paraId="6BCC4E49" w14:textId="30B12EA1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orrect</w:t>
            </w:r>
          </w:p>
        </w:tc>
        <w:tc>
          <w:tcPr>
            <w:tcW w:w="1170" w:type="dxa"/>
          </w:tcPr>
          <w:p w14:paraId="74317253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Richard</w:t>
            </w:r>
          </w:p>
          <w:p w14:paraId="4950DF68" w14:textId="4BD9F398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*********</w:t>
            </w:r>
          </w:p>
        </w:tc>
        <w:tc>
          <w:tcPr>
            <w:tcW w:w="3189" w:type="dxa"/>
          </w:tcPr>
          <w:p w14:paraId="244ADD30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2931" w:type="dxa"/>
          </w:tcPr>
          <w:p w14:paraId="3BA53E6C" w14:textId="239A1AE9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llows access to the Main Frame Menu</w:t>
            </w:r>
          </w:p>
        </w:tc>
      </w:tr>
      <w:tr w:rsidR="001E7DD6" w14:paraId="412C7666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653A1A8" w14:textId="24C7A2D4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 Username</w:t>
            </w:r>
          </w:p>
        </w:tc>
        <w:tc>
          <w:tcPr>
            <w:tcW w:w="1260" w:type="dxa"/>
          </w:tcPr>
          <w:p w14:paraId="289FD9CE" w14:textId="46015FD8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uplicate</w:t>
            </w:r>
          </w:p>
        </w:tc>
        <w:tc>
          <w:tcPr>
            <w:tcW w:w="1170" w:type="dxa"/>
          </w:tcPr>
          <w:p w14:paraId="51ADBF99" w14:textId="21F98D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Richard</w:t>
            </w:r>
          </w:p>
        </w:tc>
        <w:tc>
          <w:tcPr>
            <w:tcW w:w="3189" w:type="dxa"/>
          </w:tcPr>
          <w:p w14:paraId="10A48878" w14:textId="250FF6D6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707D477B" wp14:editId="186394C8">
                  <wp:extent cx="1539240" cy="1178481"/>
                  <wp:effectExtent l="0" t="0" r="381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0106" cy="118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5EBB5916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616D824C" w14:textId="54557B6E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02FA0603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1C70A42" w14:textId="1A241DD9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lastRenderedPageBreak/>
              <w:t>Sign Up Username</w:t>
            </w:r>
          </w:p>
        </w:tc>
        <w:tc>
          <w:tcPr>
            <w:tcW w:w="1260" w:type="dxa"/>
          </w:tcPr>
          <w:p w14:paraId="43ECFB9A" w14:textId="7534F57B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</w:t>
            </w:r>
          </w:p>
        </w:tc>
        <w:tc>
          <w:tcPr>
            <w:tcW w:w="1170" w:type="dxa"/>
          </w:tcPr>
          <w:p w14:paraId="3178875C" w14:textId="0BBA549E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3189" w:type="dxa"/>
          </w:tcPr>
          <w:p w14:paraId="075B0178" w14:textId="67A3F394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17C4701A" wp14:editId="7BFB3637">
                  <wp:extent cx="1453088" cy="11125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3666" cy="1143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A57FEFD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2BE172B3" w14:textId="2CDE086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21D4B752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D6C8F9A" w14:textId="77777777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</w:t>
            </w:r>
          </w:p>
          <w:p w14:paraId="4CC5516B" w14:textId="28CDE967" w:rsidR="00BD38BD" w:rsidRPr="00556831" w:rsidRDefault="00BD38BD" w:rsidP="00BD38BD">
            <w:pPr>
              <w:rPr>
                <w:b w:val="0"/>
                <w:bCs w:val="0"/>
                <w:lang w:val="en-ZA" w:eastAsia="en-US"/>
              </w:rPr>
            </w:pPr>
            <w:r>
              <w:rPr>
                <w:lang w:val="en-ZA" w:eastAsia="en-US"/>
              </w:rPr>
              <w:t xml:space="preserve">Password </w:t>
            </w:r>
          </w:p>
        </w:tc>
        <w:tc>
          <w:tcPr>
            <w:tcW w:w="1260" w:type="dxa"/>
          </w:tcPr>
          <w:p w14:paraId="5B89BF68" w14:textId="0BB53DC4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</w:t>
            </w:r>
          </w:p>
        </w:tc>
        <w:tc>
          <w:tcPr>
            <w:tcW w:w="1170" w:type="dxa"/>
          </w:tcPr>
          <w:p w14:paraId="74E12AE5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3189" w:type="dxa"/>
          </w:tcPr>
          <w:p w14:paraId="39FDCD97" w14:textId="430F4AF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3CBBB980" wp14:editId="4A9ACEC2">
                  <wp:extent cx="1242060" cy="950952"/>
                  <wp:effectExtent l="0" t="0" r="0" b="190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60" cy="95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4FED9E3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48D155C8" w14:textId="7FF9B1BA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3970EF6C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B07011F" w14:textId="77777777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</w:t>
            </w:r>
          </w:p>
          <w:p w14:paraId="78897A36" w14:textId="26C2AED9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Password</w:t>
            </w:r>
          </w:p>
        </w:tc>
        <w:tc>
          <w:tcPr>
            <w:tcW w:w="1260" w:type="dxa"/>
          </w:tcPr>
          <w:p w14:paraId="40871F24" w14:textId="5FA5CB1F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Too short</w:t>
            </w:r>
          </w:p>
        </w:tc>
        <w:tc>
          <w:tcPr>
            <w:tcW w:w="1170" w:type="dxa"/>
          </w:tcPr>
          <w:p w14:paraId="58971601" w14:textId="566FBDF0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123</w:t>
            </w:r>
          </w:p>
        </w:tc>
        <w:tc>
          <w:tcPr>
            <w:tcW w:w="3189" w:type="dxa"/>
          </w:tcPr>
          <w:p w14:paraId="1402A527" w14:textId="4E627D2A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336886C1" wp14:editId="5AFCC766">
                  <wp:extent cx="1356360" cy="1038463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4915" cy="1052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5C52AC10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4D225703" w14:textId="37D9ED6E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458D0786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654A904" w14:textId="77777777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</w:t>
            </w:r>
          </w:p>
          <w:p w14:paraId="3C9DDA33" w14:textId="4BAA2028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Confirm Password</w:t>
            </w:r>
          </w:p>
        </w:tc>
        <w:tc>
          <w:tcPr>
            <w:tcW w:w="1260" w:type="dxa"/>
          </w:tcPr>
          <w:p w14:paraId="2FDA0A41" w14:textId="71A8F163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o not match</w:t>
            </w:r>
          </w:p>
        </w:tc>
        <w:tc>
          <w:tcPr>
            <w:tcW w:w="1170" w:type="dxa"/>
          </w:tcPr>
          <w:p w14:paraId="320D31C9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123456789</w:t>
            </w:r>
          </w:p>
          <w:p w14:paraId="71EEC86E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</w:p>
          <w:p w14:paraId="647776D9" w14:textId="2EEDDD72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12345678</w:t>
            </w:r>
          </w:p>
        </w:tc>
        <w:tc>
          <w:tcPr>
            <w:tcW w:w="3189" w:type="dxa"/>
          </w:tcPr>
          <w:p w14:paraId="78C9FC31" w14:textId="5D9D7AED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7D81AF09" wp14:editId="3536DF27">
                  <wp:extent cx="1348740" cy="103262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7315" cy="10468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0019D0A5" w14:textId="77777777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0EC8B9D0" w14:textId="7965E92F" w:rsidR="00BD38BD" w:rsidRDefault="00BD38BD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3F0C1DEF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75049F22" w14:textId="77777777" w:rsidR="00BD38BD" w:rsidRDefault="00BD38BD" w:rsidP="00BD38BD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</w:t>
            </w:r>
          </w:p>
          <w:p w14:paraId="4E668AE7" w14:textId="2BF31BC6" w:rsidR="00BD38BD" w:rsidRPr="009E26E0" w:rsidRDefault="00BD38BD" w:rsidP="00BD38BD">
            <w:pPr>
              <w:rPr>
                <w:lang w:eastAsia="en-US"/>
              </w:rPr>
            </w:pPr>
            <w:r>
              <w:rPr>
                <w:lang w:val="en-ZA" w:eastAsia="en-US"/>
              </w:rPr>
              <w:t>Activation</w:t>
            </w:r>
          </w:p>
        </w:tc>
        <w:tc>
          <w:tcPr>
            <w:tcW w:w="1260" w:type="dxa"/>
          </w:tcPr>
          <w:p w14:paraId="4EB2A46A" w14:textId="022D5182" w:rsidR="00BD38BD" w:rsidRDefault="0084573E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</w:t>
            </w:r>
          </w:p>
        </w:tc>
        <w:tc>
          <w:tcPr>
            <w:tcW w:w="1170" w:type="dxa"/>
          </w:tcPr>
          <w:p w14:paraId="5867B726" w14:textId="77777777" w:rsidR="00BD38BD" w:rsidRDefault="00BD38BD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</w:tc>
        <w:tc>
          <w:tcPr>
            <w:tcW w:w="3189" w:type="dxa"/>
          </w:tcPr>
          <w:p w14:paraId="715FFDE2" w14:textId="022BD699" w:rsidR="00BD38BD" w:rsidRDefault="0084573E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noProof/>
              </w:rPr>
              <w:drawing>
                <wp:inline distT="0" distB="0" distL="0" distR="0" wp14:anchorId="66D45A69" wp14:editId="35F596FE">
                  <wp:extent cx="1531620" cy="1172647"/>
                  <wp:effectExtent l="0" t="0" r="0" b="889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5213" cy="1190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6C637AFF" w14:textId="77777777" w:rsidR="0084573E" w:rsidRDefault="0084573E" w:rsidP="008457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4EEB96FC" w14:textId="3F727595" w:rsidR="00BD38BD" w:rsidRDefault="0084573E" w:rsidP="008457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A81C0B" w14:paraId="6618EEE6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A73FD42" w14:textId="77777777" w:rsidR="0084573E" w:rsidRDefault="0084573E" w:rsidP="0084573E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ign Up</w:t>
            </w:r>
          </w:p>
          <w:p w14:paraId="59DBB35C" w14:textId="6EC78ACA" w:rsidR="0084573E" w:rsidRDefault="0084573E" w:rsidP="0084573E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Activation</w:t>
            </w:r>
          </w:p>
        </w:tc>
        <w:tc>
          <w:tcPr>
            <w:tcW w:w="1260" w:type="dxa"/>
          </w:tcPr>
          <w:p w14:paraId="5C7CA71D" w14:textId="469B95D1" w:rsidR="0084573E" w:rsidRDefault="0084573E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incorrect</w:t>
            </w:r>
          </w:p>
        </w:tc>
        <w:tc>
          <w:tcPr>
            <w:tcW w:w="1170" w:type="dxa"/>
          </w:tcPr>
          <w:p w14:paraId="3998644B" w14:textId="77777777" w:rsidR="0084573E" w:rsidRDefault="0084573E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201</w:t>
            </w:r>
          </w:p>
          <w:p w14:paraId="3523E372" w14:textId="434A9317" w:rsidR="0084573E" w:rsidRDefault="0084573E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(correct is 2018)</w:t>
            </w:r>
          </w:p>
        </w:tc>
        <w:tc>
          <w:tcPr>
            <w:tcW w:w="3189" w:type="dxa"/>
          </w:tcPr>
          <w:p w14:paraId="3CD95312" w14:textId="0504C144" w:rsidR="0084573E" w:rsidRDefault="0084573E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7705C0" wp14:editId="3506008F">
                  <wp:extent cx="1531620" cy="1172647"/>
                  <wp:effectExtent l="0" t="0" r="0" b="889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3463" cy="1197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0C8F93BF" w14:textId="77777777" w:rsidR="0084573E" w:rsidRDefault="0084573E" w:rsidP="008457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7854BE64" w14:textId="7B23C6AC" w:rsidR="0084573E" w:rsidRDefault="0084573E" w:rsidP="008457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E7DD6" w14:paraId="41372DFC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4F4D462" w14:textId="77777777" w:rsidR="001E7DD6" w:rsidRDefault="001E7DD6" w:rsidP="001E7DD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lastRenderedPageBreak/>
              <w:t>Sign Up</w:t>
            </w:r>
          </w:p>
          <w:p w14:paraId="69D8C9C9" w14:textId="3CE08C4D" w:rsidR="001E7DD6" w:rsidRDefault="001E7DD6" w:rsidP="001E7DD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ccessful</w:t>
            </w:r>
          </w:p>
        </w:tc>
        <w:tc>
          <w:tcPr>
            <w:tcW w:w="1260" w:type="dxa"/>
          </w:tcPr>
          <w:p w14:paraId="3CC22293" w14:textId="0D5F75EC" w:rsidR="001E7DD6" w:rsidRDefault="001E7DD6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orrect data</w:t>
            </w:r>
          </w:p>
        </w:tc>
        <w:tc>
          <w:tcPr>
            <w:tcW w:w="1170" w:type="dxa"/>
          </w:tcPr>
          <w:p w14:paraId="11023B91" w14:textId="77777777" w:rsidR="001E7DD6" w:rsidRPr="001351C6" w:rsidRDefault="00A81C0B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 w:rsidRPr="001351C6">
              <w:rPr>
                <w:sz w:val="20"/>
                <w:szCs w:val="20"/>
                <w:lang w:val="en-ZA" w:eastAsia="en-US"/>
              </w:rPr>
              <w:t>User: s</w:t>
            </w:r>
          </w:p>
          <w:p w14:paraId="7DAF3A4F" w14:textId="77777777" w:rsidR="00A81C0B" w:rsidRPr="001351C6" w:rsidRDefault="00A81C0B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 w:rsidRPr="001351C6">
              <w:rPr>
                <w:sz w:val="20"/>
                <w:szCs w:val="20"/>
                <w:lang w:val="en-ZA" w:eastAsia="en-US"/>
              </w:rPr>
              <w:t>Activation:2018</w:t>
            </w:r>
          </w:p>
          <w:p w14:paraId="1EE221FB" w14:textId="77777777" w:rsidR="00A81C0B" w:rsidRPr="001351C6" w:rsidRDefault="00A81C0B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 w:rsidRPr="001351C6">
              <w:rPr>
                <w:sz w:val="20"/>
                <w:szCs w:val="20"/>
                <w:lang w:val="en-ZA" w:eastAsia="en-US"/>
              </w:rPr>
              <w:t>Password:12345678</w:t>
            </w:r>
          </w:p>
          <w:p w14:paraId="7EB53338" w14:textId="6AB75D00" w:rsidR="00A81C0B" w:rsidRDefault="00A81C0B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 w:rsidRPr="001351C6">
              <w:rPr>
                <w:sz w:val="20"/>
                <w:szCs w:val="20"/>
                <w:lang w:val="en-ZA" w:eastAsia="en-US"/>
              </w:rPr>
              <w:t>Confirm password:12345678</w:t>
            </w:r>
          </w:p>
        </w:tc>
        <w:tc>
          <w:tcPr>
            <w:tcW w:w="3189" w:type="dxa"/>
          </w:tcPr>
          <w:p w14:paraId="087AF909" w14:textId="6282C2B9" w:rsidR="001E7DD6" w:rsidRDefault="001E7DD6" w:rsidP="00BD38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752147" wp14:editId="6E07AF50">
                  <wp:extent cx="1516380" cy="1160978"/>
                  <wp:effectExtent l="0" t="0" r="762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115" cy="1171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37CF503A" w14:textId="77777777" w:rsidR="001E7DD6" w:rsidRDefault="001351C6" w:rsidP="008457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Closes the </w:t>
            </w:r>
            <w:proofErr w:type="gramStart"/>
            <w:r>
              <w:rPr>
                <w:lang w:val="en-ZA" w:eastAsia="en-US"/>
              </w:rPr>
              <w:t>sign up</w:t>
            </w:r>
            <w:proofErr w:type="gramEnd"/>
            <w:r>
              <w:rPr>
                <w:lang w:val="en-ZA" w:eastAsia="en-US"/>
              </w:rPr>
              <w:t xml:space="preserve"> frame and opens the login frame with a success message</w:t>
            </w:r>
          </w:p>
          <w:p w14:paraId="30CE16ED" w14:textId="77777777" w:rsidR="000022EC" w:rsidRDefault="000022EC" w:rsidP="008457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</w:p>
          <w:p w14:paraId="70B09453" w14:textId="559BE3A8" w:rsidR="000022EC" w:rsidRDefault="000022EC" w:rsidP="008457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Username and password(encrypted) is send and stored in Password.txt</w:t>
            </w:r>
          </w:p>
        </w:tc>
      </w:tr>
      <w:tr w:rsidR="00A926CF" w14:paraId="243F4450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07E421C" w14:textId="77777777" w:rsidR="00A926CF" w:rsidRDefault="001C0B63" w:rsidP="001E7DD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Student </w:t>
            </w:r>
          </w:p>
          <w:p w14:paraId="52769DB3" w14:textId="4476F5EE" w:rsidR="001C0B63" w:rsidRDefault="001C0B63" w:rsidP="001E7DD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race</w:t>
            </w:r>
          </w:p>
        </w:tc>
        <w:tc>
          <w:tcPr>
            <w:tcW w:w="1260" w:type="dxa"/>
          </w:tcPr>
          <w:p w14:paraId="2B8CC3F4" w14:textId="272FC1AB" w:rsidR="00A926CF" w:rsidRDefault="001C0B63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Race not selected</w:t>
            </w:r>
          </w:p>
        </w:tc>
        <w:tc>
          <w:tcPr>
            <w:tcW w:w="1170" w:type="dxa"/>
          </w:tcPr>
          <w:p w14:paraId="52463F02" w14:textId="77777777" w:rsidR="00A926CF" w:rsidRPr="001351C6" w:rsidRDefault="00A926CF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6BEC019F" w14:textId="4E220E89" w:rsidR="00A926CF" w:rsidRDefault="001C0B63" w:rsidP="00BD38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946EFF" wp14:editId="5872DC37">
                  <wp:extent cx="2002155" cy="153289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7F188838" w14:textId="77777777" w:rsidR="00A47C14" w:rsidRDefault="00A47C14" w:rsidP="00A47C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58071F0E" w14:textId="6B2EBB89" w:rsidR="00A926CF" w:rsidRDefault="00A47C14" w:rsidP="00A47C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F96DA2" w14:paraId="1E5EAABD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4A7E532" w14:textId="77777777" w:rsidR="00F96DA2" w:rsidRDefault="00F96DA2" w:rsidP="00F96DA2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Student </w:t>
            </w:r>
          </w:p>
          <w:p w14:paraId="20D8E2FA" w14:textId="1E551676" w:rsidR="00F96DA2" w:rsidRDefault="00F96DA2" w:rsidP="00F96DA2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bjects</w:t>
            </w:r>
          </w:p>
        </w:tc>
        <w:tc>
          <w:tcPr>
            <w:tcW w:w="1260" w:type="dxa"/>
          </w:tcPr>
          <w:p w14:paraId="3B8861F8" w14:textId="36A07FC7" w:rsidR="00F96DA2" w:rsidRDefault="00F96DA2" w:rsidP="00F96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subjects not selected</w:t>
            </w:r>
          </w:p>
        </w:tc>
        <w:tc>
          <w:tcPr>
            <w:tcW w:w="1170" w:type="dxa"/>
          </w:tcPr>
          <w:p w14:paraId="7A233611" w14:textId="77777777" w:rsidR="00F96DA2" w:rsidRPr="001351C6" w:rsidRDefault="00F96DA2" w:rsidP="00F96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33DE1540" w14:textId="6FD8284D" w:rsidR="00F96DA2" w:rsidRDefault="00F96DA2" w:rsidP="00F96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8F1638" wp14:editId="5654531C">
                  <wp:extent cx="2002155" cy="153289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2296E42C" w14:textId="77777777" w:rsidR="00F96DA2" w:rsidRDefault="00F96DA2" w:rsidP="00F96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69E20174" w14:textId="11BC30B2" w:rsidR="00F96DA2" w:rsidRDefault="00F96DA2" w:rsidP="00F96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B76479" w14:paraId="37A199D9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1A9A9F5" w14:textId="77777777" w:rsidR="00B76479" w:rsidRDefault="00B76479" w:rsidP="00B7647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Student </w:t>
            </w:r>
          </w:p>
          <w:p w14:paraId="6C1AE890" w14:textId="24EA0368" w:rsidR="00B76479" w:rsidRDefault="00B76479" w:rsidP="00B7647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bjects</w:t>
            </w:r>
          </w:p>
        </w:tc>
        <w:tc>
          <w:tcPr>
            <w:tcW w:w="1260" w:type="dxa"/>
          </w:tcPr>
          <w:p w14:paraId="5F58CA88" w14:textId="409179BC" w:rsidR="00B76479" w:rsidRDefault="00B76479" w:rsidP="00B76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subjects not selected</w:t>
            </w:r>
          </w:p>
        </w:tc>
        <w:tc>
          <w:tcPr>
            <w:tcW w:w="1170" w:type="dxa"/>
          </w:tcPr>
          <w:p w14:paraId="6C5EA4BC" w14:textId="77777777" w:rsidR="00B76479" w:rsidRPr="001351C6" w:rsidRDefault="00B76479" w:rsidP="00B76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05E2BEA1" w14:textId="27F7E9AE" w:rsidR="00B76479" w:rsidRDefault="00B76479" w:rsidP="00B76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CC7D84" wp14:editId="7BF831D4">
                  <wp:extent cx="2002155" cy="15328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7B9C7C09" w14:textId="77777777" w:rsidR="00B76479" w:rsidRDefault="00B76479" w:rsidP="00B76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66B7E38E" w14:textId="3D4F665F" w:rsidR="00B76479" w:rsidRDefault="00B76479" w:rsidP="00B76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B76479" w14:paraId="0FDD11CE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AC10F51" w14:textId="77777777" w:rsidR="00B76479" w:rsidRDefault="00B76479" w:rsidP="00B7647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lastRenderedPageBreak/>
              <w:t xml:space="preserve">Student </w:t>
            </w:r>
          </w:p>
          <w:p w14:paraId="5C4285D2" w14:textId="1B756B52" w:rsidR="00B76479" w:rsidRDefault="00B76479" w:rsidP="00B7647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bjects</w:t>
            </w:r>
          </w:p>
        </w:tc>
        <w:tc>
          <w:tcPr>
            <w:tcW w:w="1260" w:type="dxa"/>
          </w:tcPr>
          <w:p w14:paraId="7F14B28F" w14:textId="3B22F81B" w:rsidR="00B76479" w:rsidRDefault="00B76479" w:rsidP="00B76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uplicate choice subject</w:t>
            </w:r>
          </w:p>
        </w:tc>
        <w:tc>
          <w:tcPr>
            <w:tcW w:w="1170" w:type="dxa"/>
          </w:tcPr>
          <w:p w14:paraId="58132005" w14:textId="2BBF7584" w:rsidR="00B76479" w:rsidRPr="001351C6" w:rsidRDefault="00FC504C" w:rsidP="00B76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IT and IT again</w:t>
            </w:r>
          </w:p>
        </w:tc>
        <w:tc>
          <w:tcPr>
            <w:tcW w:w="3189" w:type="dxa"/>
          </w:tcPr>
          <w:p w14:paraId="70C03442" w14:textId="6D027D36" w:rsidR="00B76479" w:rsidRDefault="00B76479" w:rsidP="00B76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8A7C1A" wp14:editId="42C7B21C">
                  <wp:extent cx="2002155" cy="153289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6DF1507A" w14:textId="77777777" w:rsidR="005637A6" w:rsidRDefault="005637A6" w:rsidP="00563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18A1BD04" w14:textId="5DA93EF8" w:rsidR="00B76479" w:rsidRDefault="005637A6" w:rsidP="00563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4C3B49" w14:paraId="698DAB0E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5166C243" w14:textId="045AED39" w:rsidR="004C3B49" w:rsidRDefault="004C3B49" w:rsidP="004C3B4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Student </w:t>
            </w:r>
          </w:p>
          <w:p w14:paraId="2F4B486C" w14:textId="78B02BFA" w:rsidR="00F80538" w:rsidRDefault="00F80538" w:rsidP="004C3B4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Or NBT</w:t>
            </w:r>
          </w:p>
          <w:p w14:paraId="73EF5C53" w14:textId="6E3770D5" w:rsidR="004C3B49" w:rsidRDefault="004C3B49" w:rsidP="004C3B49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bjects</w:t>
            </w:r>
          </w:p>
        </w:tc>
        <w:tc>
          <w:tcPr>
            <w:tcW w:w="1260" w:type="dxa"/>
          </w:tcPr>
          <w:p w14:paraId="40B5D696" w14:textId="5534B614" w:rsidR="004C3B49" w:rsidRDefault="004C3B49" w:rsidP="004C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Empty percentages</w:t>
            </w:r>
          </w:p>
        </w:tc>
        <w:tc>
          <w:tcPr>
            <w:tcW w:w="1170" w:type="dxa"/>
          </w:tcPr>
          <w:p w14:paraId="1AF60AD7" w14:textId="623A075D" w:rsidR="004C3B49" w:rsidRDefault="004C3B49" w:rsidP="004C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6C0AA57B" w14:textId="1A88071D" w:rsidR="004C3B49" w:rsidRDefault="004C3B49" w:rsidP="004C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859164" wp14:editId="72278975">
                  <wp:extent cx="2002155" cy="153289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24E8BC41" w14:textId="77777777" w:rsidR="004C3B49" w:rsidRDefault="004C3B49" w:rsidP="004C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6F7B558B" w14:textId="0F8ABF0A" w:rsidR="004C3B49" w:rsidRDefault="004C3B49" w:rsidP="004C3B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512562" w14:paraId="58779055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67B3483" w14:textId="134976B0" w:rsidR="00512562" w:rsidRDefault="00512562" w:rsidP="00512562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Student </w:t>
            </w:r>
            <w:r w:rsidR="00F80538">
              <w:rPr>
                <w:lang w:val="en-ZA" w:eastAsia="en-US"/>
              </w:rPr>
              <w:t>or NBT</w:t>
            </w:r>
          </w:p>
          <w:p w14:paraId="7C738C35" w14:textId="2F9A4967" w:rsidR="00512562" w:rsidRDefault="00512562" w:rsidP="00512562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ubjects</w:t>
            </w:r>
          </w:p>
        </w:tc>
        <w:tc>
          <w:tcPr>
            <w:tcW w:w="1260" w:type="dxa"/>
          </w:tcPr>
          <w:p w14:paraId="77D6CF54" w14:textId="5629453C" w:rsidR="00512562" w:rsidRDefault="00512562" w:rsidP="00512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Percentage out of range</w:t>
            </w:r>
          </w:p>
        </w:tc>
        <w:tc>
          <w:tcPr>
            <w:tcW w:w="1170" w:type="dxa"/>
          </w:tcPr>
          <w:p w14:paraId="06DCAFF2" w14:textId="50CD3640" w:rsidR="00512562" w:rsidRDefault="00512562" w:rsidP="00512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101%</w:t>
            </w:r>
          </w:p>
        </w:tc>
        <w:tc>
          <w:tcPr>
            <w:tcW w:w="3189" w:type="dxa"/>
          </w:tcPr>
          <w:p w14:paraId="5B569614" w14:textId="0EBAC90F" w:rsidR="00512562" w:rsidRDefault="00512562" w:rsidP="005125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EC004BD" wp14:editId="17829AA8">
                  <wp:extent cx="2002155" cy="153289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C21B9FE" w14:textId="77777777" w:rsidR="00FD44DB" w:rsidRDefault="00FD44DB" w:rsidP="00FD4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23C85BD4" w14:textId="44E92B54" w:rsidR="00512562" w:rsidRDefault="00FD44DB" w:rsidP="00FD44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8915B6" w14:paraId="40B8F100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157EADD" w14:textId="133B4143" w:rsidR="008915B6" w:rsidRDefault="008915B6" w:rsidP="008915B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Year Mark mode on in student info</w:t>
            </w:r>
          </w:p>
        </w:tc>
        <w:tc>
          <w:tcPr>
            <w:tcW w:w="1260" w:type="dxa"/>
          </w:tcPr>
          <w:p w14:paraId="24D9D14A" w14:textId="562C9478" w:rsidR="008915B6" w:rsidRDefault="008915B6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No selection</w:t>
            </w:r>
          </w:p>
        </w:tc>
        <w:tc>
          <w:tcPr>
            <w:tcW w:w="1170" w:type="dxa"/>
          </w:tcPr>
          <w:p w14:paraId="533ED5C8" w14:textId="77777777" w:rsidR="008915B6" w:rsidRDefault="008915B6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2C9C2D17" w14:textId="06A9644D" w:rsidR="008915B6" w:rsidRDefault="008915B6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798397" wp14:editId="6FB9F25F">
                  <wp:extent cx="2002155" cy="153289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748CC4C1" w14:textId="77777777" w:rsidR="008915B6" w:rsidRDefault="008915B6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7E7A9BD3" w14:textId="57650CE8" w:rsidR="008915B6" w:rsidRDefault="008915B6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8915B6" w14:paraId="71303261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7CCE9CC" w14:textId="42F9DF13" w:rsidR="008915B6" w:rsidRDefault="008915B6" w:rsidP="008915B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Term Mark mode on in student info</w:t>
            </w:r>
          </w:p>
        </w:tc>
        <w:tc>
          <w:tcPr>
            <w:tcW w:w="1260" w:type="dxa"/>
          </w:tcPr>
          <w:p w14:paraId="4B3200C3" w14:textId="5ED6AF10" w:rsidR="008915B6" w:rsidRDefault="008915B6" w:rsidP="0089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No selection</w:t>
            </w:r>
          </w:p>
        </w:tc>
        <w:tc>
          <w:tcPr>
            <w:tcW w:w="1170" w:type="dxa"/>
          </w:tcPr>
          <w:p w14:paraId="585427E2" w14:textId="77777777" w:rsidR="008915B6" w:rsidRDefault="008915B6" w:rsidP="0089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2F8AEA49" w14:textId="65AEEFE4" w:rsidR="008915B6" w:rsidRDefault="008915B6" w:rsidP="0089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35F292" wp14:editId="47A77E5D">
                  <wp:extent cx="2002155" cy="153289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5AAD1697" w14:textId="77777777" w:rsidR="008915B6" w:rsidRDefault="008915B6" w:rsidP="0089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7F4ABC8C" w14:textId="3D4897CA" w:rsidR="008915B6" w:rsidRDefault="008915B6" w:rsidP="0089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0B6AD8" w14:paraId="60FC9B20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750EDBF" w14:textId="6C2B7F9E" w:rsidR="000B6AD8" w:rsidRDefault="000B6AD8" w:rsidP="008915B6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lastRenderedPageBreak/>
              <w:t>Student info save</w:t>
            </w:r>
          </w:p>
        </w:tc>
        <w:tc>
          <w:tcPr>
            <w:tcW w:w="1260" w:type="dxa"/>
          </w:tcPr>
          <w:p w14:paraId="16BD79E0" w14:textId="137FBC3C" w:rsidR="000B6AD8" w:rsidRDefault="000B6AD8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orrect</w:t>
            </w:r>
          </w:p>
        </w:tc>
        <w:tc>
          <w:tcPr>
            <w:tcW w:w="1170" w:type="dxa"/>
          </w:tcPr>
          <w:p w14:paraId="760F0755" w14:textId="2377EB2C" w:rsidR="000B6AD8" w:rsidRDefault="00065452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Race selected</w:t>
            </w:r>
          </w:p>
          <w:p w14:paraId="4A85B0D4" w14:textId="77777777" w:rsidR="00171909" w:rsidRDefault="00171909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  <w:p w14:paraId="210BAA3B" w14:textId="77777777" w:rsidR="00065452" w:rsidRDefault="006B6E6D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Subject selected and in range</w:t>
            </w:r>
          </w:p>
          <w:p w14:paraId="02925AE7" w14:textId="77777777" w:rsidR="00171909" w:rsidRDefault="00171909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  <w:p w14:paraId="7DF956C5" w14:textId="45CA3B21" w:rsidR="00171909" w:rsidRDefault="00171909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Grade and Term are selected</w:t>
            </w:r>
          </w:p>
        </w:tc>
        <w:tc>
          <w:tcPr>
            <w:tcW w:w="3189" w:type="dxa"/>
          </w:tcPr>
          <w:p w14:paraId="6182BFF2" w14:textId="5ACBA7EE" w:rsidR="000B6AD8" w:rsidRDefault="000B6AD8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F6342B" wp14:editId="6D3C463C">
                  <wp:extent cx="2002155" cy="153289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6E5AE82F" w14:textId="77777777" w:rsidR="000B6AD8" w:rsidRDefault="00F44084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isplay successful message</w:t>
            </w:r>
          </w:p>
          <w:p w14:paraId="700A94D5" w14:textId="1F4A92AE" w:rsidR="00F44084" w:rsidRDefault="004A5CF4" w:rsidP="008915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insert data into the data base</w:t>
            </w:r>
            <w:r w:rsidR="00790BCD">
              <w:rPr>
                <w:lang w:val="en-ZA" w:eastAsia="en-US"/>
              </w:rPr>
              <w:t>.</w:t>
            </w:r>
          </w:p>
        </w:tc>
      </w:tr>
      <w:tr w:rsidR="00BC4967" w14:paraId="06689774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C09F88B" w14:textId="6226C041" w:rsidR="00BC4967" w:rsidRDefault="00BC4967" w:rsidP="00BC4967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tudent check your marks</w:t>
            </w:r>
          </w:p>
        </w:tc>
        <w:tc>
          <w:tcPr>
            <w:tcW w:w="1260" w:type="dxa"/>
          </w:tcPr>
          <w:p w14:paraId="5590E56E" w14:textId="15249629" w:rsidR="00BC4967" w:rsidRDefault="00BC4967" w:rsidP="00BC4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No grade entered</w:t>
            </w:r>
          </w:p>
        </w:tc>
        <w:tc>
          <w:tcPr>
            <w:tcW w:w="1170" w:type="dxa"/>
          </w:tcPr>
          <w:p w14:paraId="32BE8D65" w14:textId="77777777" w:rsidR="00BC4967" w:rsidRDefault="00BC4967" w:rsidP="00BC4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53432CC3" w14:textId="786B1FC1" w:rsidR="00BC4967" w:rsidRDefault="00BC4967" w:rsidP="00BC4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AE38E8" wp14:editId="2397DF2F">
                  <wp:extent cx="1859280" cy="1423502"/>
                  <wp:effectExtent l="0" t="0" r="7620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627" cy="142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13AE3590" w14:textId="77777777" w:rsidR="00BC4967" w:rsidRDefault="00BC4967" w:rsidP="00BC4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53192335" w14:textId="1D4981D3" w:rsidR="00BC4967" w:rsidRDefault="00BC4967" w:rsidP="00BC4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BC4967" w14:paraId="5038FFD2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98DB59C" w14:textId="429C07F5" w:rsidR="00BC4967" w:rsidRDefault="00BC4967" w:rsidP="00BC4967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Student check your marks</w:t>
            </w:r>
          </w:p>
        </w:tc>
        <w:tc>
          <w:tcPr>
            <w:tcW w:w="1260" w:type="dxa"/>
          </w:tcPr>
          <w:p w14:paraId="6C7CEA20" w14:textId="38F5E31F" w:rsidR="00BC4967" w:rsidRDefault="00BC4967" w:rsidP="00BC49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orrect</w:t>
            </w:r>
          </w:p>
        </w:tc>
        <w:tc>
          <w:tcPr>
            <w:tcW w:w="1170" w:type="dxa"/>
          </w:tcPr>
          <w:p w14:paraId="0F2EC045" w14:textId="77777777" w:rsidR="00BC4967" w:rsidRDefault="00BC4967" w:rsidP="00BC49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</w:p>
        </w:tc>
        <w:tc>
          <w:tcPr>
            <w:tcW w:w="3189" w:type="dxa"/>
          </w:tcPr>
          <w:p w14:paraId="0F92C740" w14:textId="4C16E1A5" w:rsidR="00BC4967" w:rsidRDefault="00BC4967" w:rsidP="00BC49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931" w:type="dxa"/>
          </w:tcPr>
          <w:p w14:paraId="0CF28DDD" w14:textId="0A1B9C3E" w:rsidR="00BC4967" w:rsidRPr="00622E8F" w:rsidRDefault="00BC4967" w:rsidP="00BC49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ZA" w:eastAsia="en-US"/>
              </w:rPr>
              <w:t>Relevant % displayed in text fields</w:t>
            </w:r>
          </w:p>
        </w:tc>
      </w:tr>
      <w:tr w:rsidR="00FA37B4" w14:paraId="331E52A3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4B2DAA7" w14:textId="6D03F0F5" w:rsidR="00FA37B4" w:rsidRDefault="00FA37B4" w:rsidP="00FA37B4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Access as a new user</w:t>
            </w:r>
          </w:p>
        </w:tc>
        <w:tc>
          <w:tcPr>
            <w:tcW w:w="1260" w:type="dxa"/>
          </w:tcPr>
          <w:p w14:paraId="2C7B06E5" w14:textId="2D507C2B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lick</w:t>
            </w:r>
          </w:p>
        </w:tc>
        <w:tc>
          <w:tcPr>
            <w:tcW w:w="1170" w:type="dxa"/>
          </w:tcPr>
          <w:p w14:paraId="3B06560E" w14:textId="77777777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lick personalised programme</w:t>
            </w:r>
          </w:p>
          <w:p w14:paraId="06C44AF3" w14:textId="7D20338B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lang w:val="en-ZA" w:eastAsia="en-US"/>
              </w:rPr>
              <w:t>And academic progress</w:t>
            </w:r>
          </w:p>
        </w:tc>
        <w:tc>
          <w:tcPr>
            <w:tcW w:w="3189" w:type="dxa"/>
          </w:tcPr>
          <w:p w14:paraId="337BF1E4" w14:textId="4EB909F6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C011DD" wp14:editId="027A098E">
                  <wp:extent cx="2002155" cy="153289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4EAA26A" w14:textId="77777777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34FB98B6" w14:textId="78659E70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FA37B4" w14:paraId="7C895E1D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AA111D3" w14:textId="2E0312F4" w:rsidR="00FA37B4" w:rsidRDefault="00FA37B4" w:rsidP="00FA37B4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Access as an existing user</w:t>
            </w:r>
          </w:p>
        </w:tc>
        <w:tc>
          <w:tcPr>
            <w:tcW w:w="1260" w:type="dxa"/>
          </w:tcPr>
          <w:p w14:paraId="5035AFC2" w14:textId="1205659F" w:rsidR="00FA37B4" w:rsidRDefault="00FA37B4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lick</w:t>
            </w:r>
          </w:p>
        </w:tc>
        <w:tc>
          <w:tcPr>
            <w:tcW w:w="1170" w:type="dxa"/>
          </w:tcPr>
          <w:p w14:paraId="6F432041" w14:textId="77777777" w:rsidR="00FA37B4" w:rsidRDefault="00FA37B4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 xml:space="preserve">Click personalised </w:t>
            </w:r>
            <w:r>
              <w:rPr>
                <w:lang w:val="en-ZA" w:eastAsia="en-US"/>
              </w:rPr>
              <w:lastRenderedPageBreak/>
              <w:t>programme</w:t>
            </w:r>
          </w:p>
          <w:p w14:paraId="36A472BB" w14:textId="7D39611C" w:rsidR="00FA37B4" w:rsidRDefault="00FA37B4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lang w:val="en-ZA" w:eastAsia="en-US"/>
              </w:rPr>
              <w:t>And academic progress</w:t>
            </w:r>
          </w:p>
        </w:tc>
        <w:tc>
          <w:tcPr>
            <w:tcW w:w="3189" w:type="dxa"/>
          </w:tcPr>
          <w:p w14:paraId="5DD22DD3" w14:textId="77777777" w:rsidR="00FA37B4" w:rsidRDefault="00FA37B4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931" w:type="dxa"/>
          </w:tcPr>
          <w:p w14:paraId="6334D2D7" w14:textId="0131E3A0" w:rsidR="00FA37B4" w:rsidRDefault="00FA37B4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Successfully enters the frame</w:t>
            </w:r>
          </w:p>
        </w:tc>
      </w:tr>
      <w:tr w:rsidR="00FA37B4" w14:paraId="51BDBE42" w14:textId="77777777" w:rsidTr="002C0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395DF91" w14:textId="6AA0410A" w:rsidR="00FA37B4" w:rsidRDefault="00FA37B4" w:rsidP="00FA37B4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Disadvantage factor in personalised programme</w:t>
            </w:r>
          </w:p>
        </w:tc>
        <w:tc>
          <w:tcPr>
            <w:tcW w:w="1260" w:type="dxa"/>
          </w:tcPr>
          <w:p w14:paraId="27AE762C" w14:textId="0F2A30AB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Out of range</w:t>
            </w:r>
          </w:p>
        </w:tc>
        <w:tc>
          <w:tcPr>
            <w:tcW w:w="1170" w:type="dxa"/>
          </w:tcPr>
          <w:p w14:paraId="6AF84E2C" w14:textId="589C2B08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22%</w:t>
            </w:r>
          </w:p>
        </w:tc>
        <w:tc>
          <w:tcPr>
            <w:tcW w:w="3189" w:type="dxa"/>
          </w:tcPr>
          <w:p w14:paraId="52DBE62B" w14:textId="4C1FC252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6EB108" wp14:editId="268A79AB">
                  <wp:extent cx="2002155" cy="153289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155" cy="1532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31" w:type="dxa"/>
          </w:tcPr>
          <w:p w14:paraId="41EB6514" w14:textId="77777777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 error message is displayed</w:t>
            </w:r>
          </w:p>
          <w:p w14:paraId="5919E6F2" w14:textId="7E918B86" w:rsidR="00FA37B4" w:rsidRDefault="00FA37B4" w:rsidP="00FA37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And stays on the same frame</w:t>
            </w:r>
          </w:p>
        </w:tc>
      </w:tr>
      <w:tr w:rsidR="001739DB" w14:paraId="5033C1A7" w14:textId="77777777" w:rsidTr="002C0A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A028BB1" w14:textId="456A4894" w:rsidR="001739DB" w:rsidRDefault="001739DB" w:rsidP="00FA37B4">
            <w:pPr>
              <w:rPr>
                <w:lang w:val="en-ZA" w:eastAsia="en-US"/>
              </w:rPr>
            </w:pPr>
            <w:r>
              <w:rPr>
                <w:lang w:val="en-ZA" w:eastAsia="en-US"/>
              </w:rPr>
              <w:t>Disadvantage factor in personalised programme</w:t>
            </w:r>
          </w:p>
        </w:tc>
        <w:tc>
          <w:tcPr>
            <w:tcW w:w="1260" w:type="dxa"/>
          </w:tcPr>
          <w:p w14:paraId="3EB5D09B" w14:textId="78CF1883" w:rsidR="001739DB" w:rsidRDefault="001739DB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correct</w:t>
            </w:r>
          </w:p>
        </w:tc>
        <w:tc>
          <w:tcPr>
            <w:tcW w:w="1170" w:type="dxa"/>
          </w:tcPr>
          <w:p w14:paraId="601092D6" w14:textId="713B60BC" w:rsidR="001739DB" w:rsidRDefault="001739DB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ZA" w:eastAsia="en-US"/>
              </w:rPr>
            </w:pPr>
            <w:r>
              <w:rPr>
                <w:sz w:val="20"/>
                <w:szCs w:val="20"/>
                <w:lang w:val="en-ZA" w:eastAsia="en-US"/>
              </w:rPr>
              <w:t>8%</w:t>
            </w:r>
          </w:p>
        </w:tc>
        <w:tc>
          <w:tcPr>
            <w:tcW w:w="3189" w:type="dxa"/>
          </w:tcPr>
          <w:p w14:paraId="76DE1559" w14:textId="77777777" w:rsidR="001739DB" w:rsidRDefault="001739DB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931" w:type="dxa"/>
          </w:tcPr>
          <w:p w14:paraId="40E5EFF8" w14:textId="0D58FB45" w:rsidR="001739DB" w:rsidRDefault="001739DB" w:rsidP="00FA37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ZA" w:eastAsia="en-US"/>
              </w:rPr>
            </w:pPr>
            <w:r>
              <w:rPr>
                <w:lang w:val="en-ZA" w:eastAsia="en-US"/>
              </w:rPr>
              <w:t>Display a table accordingly</w:t>
            </w:r>
          </w:p>
        </w:tc>
      </w:tr>
    </w:tbl>
    <w:p w14:paraId="2737D368" w14:textId="77777777" w:rsidR="00DA372E" w:rsidRPr="00DA372E" w:rsidRDefault="00DA372E" w:rsidP="00DA372E">
      <w:pPr>
        <w:rPr>
          <w:lang w:eastAsia="en-US"/>
        </w:rPr>
      </w:pPr>
    </w:p>
    <w:sectPr w:rsidR="00DA372E" w:rsidRPr="00DA372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olonna MT">
    <w:panose1 w:val="04020805060202030203"/>
    <w:charset w:val="00"/>
    <w:family w:val="decorative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sLAwNgEiQ2NzIyUdpeDU4uLM/DyQAqNaABiw1BcsAAAA"/>
  </w:docVars>
  <w:rsids>
    <w:rsidRoot w:val="00207A08"/>
    <w:rsid w:val="000022EC"/>
    <w:rsid w:val="00034BC9"/>
    <w:rsid w:val="00065452"/>
    <w:rsid w:val="00090029"/>
    <w:rsid w:val="000B5E5A"/>
    <w:rsid w:val="000B6AD8"/>
    <w:rsid w:val="001351C6"/>
    <w:rsid w:val="00165C81"/>
    <w:rsid w:val="00171909"/>
    <w:rsid w:val="001739DB"/>
    <w:rsid w:val="0018307E"/>
    <w:rsid w:val="0019171D"/>
    <w:rsid w:val="001C0B63"/>
    <w:rsid w:val="001C1E80"/>
    <w:rsid w:val="001E7DD6"/>
    <w:rsid w:val="00207A08"/>
    <w:rsid w:val="0021225F"/>
    <w:rsid w:val="00272064"/>
    <w:rsid w:val="00296AE1"/>
    <w:rsid w:val="002C0A9C"/>
    <w:rsid w:val="002F08E2"/>
    <w:rsid w:val="003142CB"/>
    <w:rsid w:val="003915B6"/>
    <w:rsid w:val="003C5690"/>
    <w:rsid w:val="0042767E"/>
    <w:rsid w:val="00493CAD"/>
    <w:rsid w:val="004A5CF4"/>
    <w:rsid w:val="004C3B49"/>
    <w:rsid w:val="004D2BEC"/>
    <w:rsid w:val="004D72F1"/>
    <w:rsid w:val="00512562"/>
    <w:rsid w:val="00561F58"/>
    <w:rsid w:val="005637A6"/>
    <w:rsid w:val="00593DB3"/>
    <w:rsid w:val="005B7839"/>
    <w:rsid w:val="0060462D"/>
    <w:rsid w:val="0061067C"/>
    <w:rsid w:val="00622E8F"/>
    <w:rsid w:val="00650247"/>
    <w:rsid w:val="0065707F"/>
    <w:rsid w:val="006605EF"/>
    <w:rsid w:val="00665C3D"/>
    <w:rsid w:val="00683F02"/>
    <w:rsid w:val="006B6E6D"/>
    <w:rsid w:val="007026CF"/>
    <w:rsid w:val="00746A1A"/>
    <w:rsid w:val="00790BCD"/>
    <w:rsid w:val="007F5818"/>
    <w:rsid w:val="0083123A"/>
    <w:rsid w:val="0084573E"/>
    <w:rsid w:val="00874B8C"/>
    <w:rsid w:val="008915B6"/>
    <w:rsid w:val="008D5E8B"/>
    <w:rsid w:val="008F4A2B"/>
    <w:rsid w:val="00913DA7"/>
    <w:rsid w:val="00951769"/>
    <w:rsid w:val="00986F70"/>
    <w:rsid w:val="009C440C"/>
    <w:rsid w:val="009D5BBE"/>
    <w:rsid w:val="009D77C1"/>
    <w:rsid w:val="00A00A78"/>
    <w:rsid w:val="00A0267E"/>
    <w:rsid w:val="00A47C14"/>
    <w:rsid w:val="00A81C0B"/>
    <w:rsid w:val="00A926CF"/>
    <w:rsid w:val="00AA69D0"/>
    <w:rsid w:val="00AE3CC7"/>
    <w:rsid w:val="00AF4BB5"/>
    <w:rsid w:val="00B22506"/>
    <w:rsid w:val="00B76479"/>
    <w:rsid w:val="00B85B58"/>
    <w:rsid w:val="00B9290A"/>
    <w:rsid w:val="00BB35B0"/>
    <w:rsid w:val="00BC20FB"/>
    <w:rsid w:val="00BC4967"/>
    <w:rsid w:val="00BC7844"/>
    <w:rsid w:val="00BD38BD"/>
    <w:rsid w:val="00BF1811"/>
    <w:rsid w:val="00C24B2A"/>
    <w:rsid w:val="00C52778"/>
    <w:rsid w:val="00C54409"/>
    <w:rsid w:val="00C67D29"/>
    <w:rsid w:val="00C909E7"/>
    <w:rsid w:val="00CA3508"/>
    <w:rsid w:val="00CE4127"/>
    <w:rsid w:val="00D66C5D"/>
    <w:rsid w:val="00D748CC"/>
    <w:rsid w:val="00DA372E"/>
    <w:rsid w:val="00DB20E1"/>
    <w:rsid w:val="00DB3248"/>
    <w:rsid w:val="00DC70A1"/>
    <w:rsid w:val="00E31913"/>
    <w:rsid w:val="00E50F8A"/>
    <w:rsid w:val="00E90699"/>
    <w:rsid w:val="00E96D86"/>
    <w:rsid w:val="00EA35B3"/>
    <w:rsid w:val="00F44084"/>
    <w:rsid w:val="00F44A98"/>
    <w:rsid w:val="00F80538"/>
    <w:rsid w:val="00F96DA2"/>
    <w:rsid w:val="00FA37B4"/>
    <w:rsid w:val="00FC504C"/>
    <w:rsid w:val="00FD4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EDAAF"/>
  <w15:chartTrackingRefBased/>
  <w15:docId w15:val="{31138CBB-A2C0-4303-B197-53C8EE63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72E"/>
    <w:pPr>
      <w:widowControl w:val="0"/>
      <w:spacing w:after="0" w:line="360" w:lineRule="auto"/>
    </w:pPr>
    <w:rPr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72E"/>
    <w:pPr>
      <w:keepNext/>
      <w:keepLines/>
      <w:widowControl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32"/>
      <w:lang w:val="en-Z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DA372E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A372E"/>
    <w:rPr>
      <w:rFonts w:asciiTheme="majorHAnsi" w:eastAsiaTheme="majorEastAsia" w:hAnsiTheme="majorHAnsi" w:cstheme="majorBidi"/>
      <w:color w:val="2F5496" w:themeColor="accent1" w:themeShade="BF"/>
      <w:sz w:val="40"/>
      <w:szCs w:val="32"/>
      <w:lang w:val="en-ZA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A372E"/>
    <w:pPr>
      <w:widowControl/>
      <w:spacing w:before="120"/>
    </w:pPr>
    <w:rPr>
      <w:rFonts w:eastAsia="宋体" w:cstheme="minorHAnsi"/>
      <w:b/>
      <w:bCs/>
      <w:i/>
      <w:iCs/>
      <w:kern w:val="0"/>
      <w:szCs w:val="24"/>
      <w:lang w:val="en-ZA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A372E"/>
    <w:pPr>
      <w:widowControl/>
      <w:spacing w:before="120"/>
      <w:ind w:left="220"/>
    </w:pPr>
    <w:rPr>
      <w:rFonts w:eastAsia="宋体" w:cstheme="minorHAnsi"/>
      <w:b/>
      <w:bCs/>
      <w:kern w:val="0"/>
      <w:lang w:val="en-ZA" w:eastAsia="en-US"/>
    </w:rPr>
  </w:style>
  <w:style w:type="character" w:styleId="Hyperlink">
    <w:name w:val="Hyperlink"/>
    <w:basedOn w:val="DefaultParagraphFont"/>
    <w:uiPriority w:val="99"/>
    <w:unhideWhenUsed/>
    <w:rsid w:val="00DA372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A372E"/>
    <w:pPr>
      <w:widowControl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ZA" w:eastAsia="en-US"/>
    </w:rPr>
  </w:style>
  <w:style w:type="character" w:customStyle="1" w:styleId="TitleChar">
    <w:name w:val="Title Char"/>
    <w:basedOn w:val="DefaultParagraphFont"/>
    <w:link w:val="Title"/>
    <w:uiPriority w:val="10"/>
    <w:rsid w:val="00DA372E"/>
    <w:rPr>
      <w:rFonts w:asciiTheme="majorHAnsi" w:eastAsiaTheme="majorEastAsia" w:hAnsiTheme="majorHAnsi" w:cstheme="majorBidi"/>
      <w:spacing w:val="-10"/>
      <w:kern w:val="28"/>
      <w:sz w:val="56"/>
      <w:szCs w:val="56"/>
      <w:lang w:val="en-ZA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A372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uang</dc:creator>
  <cp:keywords/>
  <dc:description/>
  <cp:lastModifiedBy>Richard Huang</cp:lastModifiedBy>
  <cp:revision>113</cp:revision>
  <dcterms:created xsi:type="dcterms:W3CDTF">2018-09-03T22:53:00Z</dcterms:created>
  <dcterms:modified xsi:type="dcterms:W3CDTF">2018-09-04T04:29:00Z</dcterms:modified>
</cp:coreProperties>
</file>